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athan W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at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9 Winchester Ln,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fwang9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93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nth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